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2179AA98" w:rsidR="00B116B5" w:rsidRPr="0036104E" w:rsidRDefault="00CC0CB1" w:rsidP="0016246D">
            <w:pPr>
              <w:pStyle w:val="TableParagraph"/>
              <w:spacing w:before="1" w:line="360" w:lineRule="auto"/>
              <w:ind w:left="720"/>
              <w:jc w:val="both"/>
              <w:rPr>
                <w:sz w:val="24"/>
                <w:szCs w:val="24"/>
              </w:rPr>
            </w:pPr>
            <w:r>
              <w:rPr>
                <w:sz w:val="24"/>
                <w:szCs w:val="24"/>
              </w:rPr>
              <w:t>Aswini Kumar</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14190026" w:rsidR="00B116B5" w:rsidRPr="0036104E" w:rsidRDefault="00CC0CB1" w:rsidP="0016246D">
            <w:pPr>
              <w:pStyle w:val="TableParagraph"/>
              <w:spacing w:before="1" w:line="360" w:lineRule="auto"/>
              <w:ind w:left="720"/>
              <w:rPr>
                <w:sz w:val="24"/>
                <w:szCs w:val="24"/>
              </w:rPr>
            </w:pPr>
            <w:r>
              <w:rPr>
                <w:sz w:val="24"/>
                <w:szCs w:val="24"/>
              </w:rPr>
              <w:t>02-04-22</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4AC3A987"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w:t>
      </w:r>
      <w:r w:rsidR="00101A5C">
        <w:rPr>
          <w:color w:val="000000" w:themeColor="text1"/>
        </w:rPr>
        <w:t>AWS</w:t>
      </w:r>
      <w:r>
        <w:rPr>
          <w:color w:val="000000" w:themeColor="text1"/>
        </w:rPr>
        <w:t xml:space="preserve"> cloud platforms for hosting our application. The cloud platform will run the system and it will give the flexibility to use our application globally.</w:t>
      </w:r>
    </w:p>
    <w:p w14:paraId="65E88BA1" w14:textId="7BEC2BF5" w:rsidR="00A35AC0" w:rsidRDefault="00101A5C" w:rsidP="00101A5C">
      <w:pPr>
        <w:ind w:right="-432"/>
        <w:rPr>
          <w:color w:val="000000" w:themeColor="text1"/>
        </w:rPr>
      </w:pPr>
      <w:r w:rsidRPr="00101A5C">
        <w:rPr>
          <w:color w:val="000000" w:themeColor="text1"/>
        </w:rPr>
        <w:drawing>
          <wp:inline distT="0" distB="0" distL="0" distR="0" wp14:anchorId="6207D412" wp14:editId="3231DA86">
            <wp:extent cx="3177540" cy="1524000"/>
            <wp:effectExtent l="0" t="0" r="3810" b="0"/>
            <wp:docPr id="1952719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719352" name=""/>
                    <pic:cNvPicPr/>
                  </pic:nvPicPr>
                  <pic:blipFill>
                    <a:blip r:embed="rId15"/>
                    <a:stretch>
                      <a:fillRect/>
                    </a:stretch>
                  </pic:blipFill>
                  <pic:spPr>
                    <a:xfrm>
                      <a:off x="0" y="0"/>
                      <a:ext cx="3193228" cy="1531524"/>
                    </a:xfrm>
                    <a:prstGeom prst="rect">
                      <a:avLst/>
                    </a:prstGeom>
                  </pic:spPr>
                </pic:pic>
              </a:graphicData>
            </a:graphic>
          </wp:inline>
        </w:drawing>
      </w: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191408CB"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30A21B9B" w14:textId="5609C434" w:rsidR="00466C11" w:rsidRDefault="00466C11">
      <w:pPr>
        <w:rPr>
          <w:color w:val="000000" w:themeColor="text1"/>
        </w:rPr>
      </w:pPr>
    </w:p>
    <w:p w14:paraId="4FB8CFE3" w14:textId="000C1EDF" w:rsidR="00466C11" w:rsidRDefault="00466C11">
      <w:pPr>
        <w:rPr>
          <w:color w:val="000000" w:themeColor="text1"/>
        </w:rPr>
      </w:pPr>
    </w:p>
    <w:p w14:paraId="6C08F799" w14:textId="77777777" w:rsidR="00466C11" w:rsidRDefault="00466C11">
      <w:pPr>
        <w:rPr>
          <w:color w:val="000000" w:themeColor="text1"/>
        </w:rPr>
      </w:pP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3D08F" w14:textId="77777777" w:rsidR="00472713" w:rsidRDefault="00472713" w:rsidP="00084BC3">
      <w:pPr>
        <w:spacing w:after="0" w:line="240" w:lineRule="auto"/>
      </w:pPr>
      <w:r>
        <w:separator/>
      </w:r>
    </w:p>
  </w:endnote>
  <w:endnote w:type="continuationSeparator" w:id="0">
    <w:p w14:paraId="6F940BB7" w14:textId="77777777" w:rsidR="00472713" w:rsidRDefault="00472713"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8FB37" w14:textId="77777777" w:rsidR="00472713" w:rsidRDefault="00472713" w:rsidP="00084BC3">
      <w:pPr>
        <w:spacing w:after="0" w:line="240" w:lineRule="auto"/>
      </w:pPr>
      <w:r>
        <w:separator/>
      </w:r>
    </w:p>
  </w:footnote>
  <w:footnote w:type="continuationSeparator" w:id="0">
    <w:p w14:paraId="38270BEF" w14:textId="77777777" w:rsidR="00472713" w:rsidRDefault="00472713"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547372148">
    <w:abstractNumId w:val="1"/>
  </w:num>
  <w:num w:numId="2" w16cid:durableId="1593928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01A5C"/>
    <w:rsid w:val="00185811"/>
    <w:rsid w:val="001B4DD3"/>
    <w:rsid w:val="003321E4"/>
    <w:rsid w:val="00466C11"/>
    <w:rsid w:val="00472713"/>
    <w:rsid w:val="004B4C4F"/>
    <w:rsid w:val="004C67B2"/>
    <w:rsid w:val="005D2825"/>
    <w:rsid w:val="005E45AF"/>
    <w:rsid w:val="0081486B"/>
    <w:rsid w:val="00897235"/>
    <w:rsid w:val="00920821"/>
    <w:rsid w:val="00A35AC0"/>
    <w:rsid w:val="00AA0143"/>
    <w:rsid w:val="00AC3549"/>
    <w:rsid w:val="00B116B5"/>
    <w:rsid w:val="00B3116E"/>
    <w:rsid w:val="00B511A7"/>
    <w:rsid w:val="00CC0CB1"/>
    <w:rsid w:val="00E56D15"/>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1236</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swini Kumar</cp:lastModifiedBy>
  <cp:revision>4</cp:revision>
  <dcterms:created xsi:type="dcterms:W3CDTF">2023-04-02T06:56:00Z</dcterms:created>
  <dcterms:modified xsi:type="dcterms:W3CDTF">2023-05-31T05:26:00Z</dcterms:modified>
</cp:coreProperties>
</file>